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n-tas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d wandering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ent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lanking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ent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lan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M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8:30:31Z</dcterms:created>
  <dcterms:modified xsi:type="dcterms:W3CDTF">2025-05-05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